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s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_chis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gn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(elevation_mean, 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s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_chis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gn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(elevation_mean, 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(elevation_mean, 2):reg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(elevation_mean, 2):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ons: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(elevation_mean, 2):regions: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8T07:44:28Z</dcterms:created>
  <dcterms:modified xsi:type="dcterms:W3CDTF">2023-06-08T07:4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